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D1901" w14:textId="134EE19D" w:rsidR="00B42F25" w:rsidRPr="00B42F25" w:rsidRDefault="009A22FE" w:rsidP="00B42F25">
      <w:pPr>
        <w:pStyle w:val="Heading1"/>
        <w:rPr>
          <w:rFonts w:ascii="Nunito Sans" w:hAnsi="Nunito Sans"/>
          <w:b/>
          <w:bCs/>
          <w:color w:val="auto"/>
          <w:sz w:val="48"/>
          <w:szCs w:val="48"/>
        </w:rPr>
      </w:pPr>
      <w:r>
        <w:rPr>
          <w:rFonts w:ascii="Nunito Sans" w:hAnsi="Nunito Sans"/>
          <w:b/>
          <w:bCs/>
          <w:color w:val="auto"/>
          <w:sz w:val="48"/>
          <w:szCs w:val="48"/>
        </w:rPr>
        <w:t>Appeal Talk</w:t>
      </w:r>
    </w:p>
    <w:p w14:paraId="58994F71" w14:textId="77777777" w:rsidR="00B42F25" w:rsidRDefault="00B42F25" w:rsidP="006F0D5A">
      <w:pPr>
        <w:pStyle w:val="BasicParagraph"/>
        <w:suppressAutoHyphens/>
        <w:jc w:val="both"/>
        <w:rPr>
          <w:rFonts w:ascii="Nunito Sans" w:hAnsi="Nunito Sans" w:cs="Nunito Sans"/>
        </w:rPr>
      </w:pPr>
    </w:p>
    <w:p w14:paraId="65CBCB44" w14:textId="77777777" w:rsidR="00873DCB" w:rsidRDefault="00873DCB" w:rsidP="00873DCB">
      <w:pPr>
        <w:rPr>
          <w:lang w:val="pl-PL"/>
        </w:rPr>
      </w:pPr>
      <w:r w:rsidRPr="00175545">
        <w:rPr>
          <w:lang w:val="pl-PL"/>
        </w:rPr>
        <w:t xml:space="preserve">Dzień dobry. </w:t>
      </w:r>
      <w:r>
        <w:rPr>
          <w:lang w:val="pl-PL"/>
        </w:rPr>
        <w:t>Mam na imię {...} i chciałbym pokrótce powiedzieć o Stella Maris, znanej również jako Apostolstwo Ludzi Morza, oficjalnej organizacji charytatywnej Kościoła katolickiegp.</w:t>
      </w:r>
    </w:p>
    <w:p w14:paraId="5641CB57" w14:textId="77777777" w:rsidR="00873DCB" w:rsidRDefault="00873DCB" w:rsidP="00873DCB">
      <w:pPr>
        <w:rPr>
          <w:lang w:val="pl-PL"/>
        </w:rPr>
      </w:pPr>
      <w:r>
        <w:rPr>
          <w:lang w:val="pl-PL"/>
        </w:rPr>
        <w:t xml:space="preserve">W dzisiejszej Ewangelii słyszymy, ‘Przyjdźcie do mnie wszyscy którzy utrudzeni i obciążeni jesteście, a ja was pokrzepię’. Stella Maris ma ponad 1,000 kapelanów i woluntariuszy w portach na całym świecie. Pomagają oni marynarzom i rybakom kiedy są oni obciążeni i potrzebują wytchnienia. </w:t>
      </w:r>
    </w:p>
    <w:p w14:paraId="3522A811" w14:textId="77777777" w:rsidR="00873DCB" w:rsidRDefault="00873DCB" w:rsidP="00873DCB">
      <w:pPr>
        <w:rPr>
          <w:lang w:val="pl-PL"/>
        </w:rPr>
      </w:pPr>
      <w:r>
        <w:rPr>
          <w:lang w:val="pl-PL"/>
        </w:rPr>
        <w:t>Chciałbym opowiedzieć jedną historię jak Stella Maris dzieło wspierane Waszą modlitwą i ofiarnością może uczynić życie lepszym.</w:t>
      </w:r>
    </w:p>
    <w:p w14:paraId="0D965764" w14:textId="77777777" w:rsidR="00873DCB" w:rsidRDefault="00873DCB" w:rsidP="00873DCB">
      <w:pPr>
        <w:rPr>
          <w:lang w:val="pl-PL"/>
        </w:rPr>
      </w:pPr>
      <w:r>
        <w:rPr>
          <w:lang w:val="pl-PL"/>
        </w:rPr>
        <w:t>W minionym roku statek z 22 marynarzami na pokładzie zawinął do Teesport w północno-wschodniej Anglii. Dwóch woluntariuszy rutynowo odwiedziło ten statek zabierając ze sobą kilka rzeczy które mogliby podarować marynarzom. Okazało się że załoga jest pod ogromną presją zarówno psychiczną jak i fizyczną. Marynarz podzielił się że podczas rejsu z USA do Teesport mógł on jedynie spać po dwie godziny w nocy ze względu na stres i przepracowanie.Podobnie cała załoga, co sprowadzało zagrożenie dla bezpieczeństwa pracy.</w:t>
      </w:r>
    </w:p>
    <w:p w14:paraId="5BA3482E" w14:textId="77777777" w:rsidR="00873DCB" w:rsidRPr="00411C18" w:rsidRDefault="00873DCB" w:rsidP="00873DCB">
      <w:pPr>
        <w:rPr>
          <w:lang w:val="pl-PL"/>
        </w:rPr>
      </w:pPr>
      <w:r>
        <w:rPr>
          <w:lang w:val="pl-PL"/>
        </w:rPr>
        <w:t>Stella Maris skontaktowała się z odpowiednimi władzami i jeszcze tego samego popołudnia statek został zatrzymany.</w:t>
      </w:r>
    </w:p>
    <w:p w14:paraId="2214F709" w14:textId="77777777" w:rsidR="00873DCB" w:rsidRPr="00411C18" w:rsidRDefault="00873DCB" w:rsidP="00873DCB">
      <w:pPr>
        <w:rPr>
          <w:lang w:val="pl-PL"/>
        </w:rPr>
      </w:pPr>
      <w:r>
        <w:rPr>
          <w:lang w:val="pl-PL"/>
        </w:rPr>
        <w:t>Po raz pierwszy od wielu miesięcy marynarze mogli odwiedzić dom marynarza w porcie i trochę odpocząć. Jedenastu Filipińczyków zostało repatriowanych do domu.</w:t>
      </w:r>
    </w:p>
    <w:p w14:paraId="1955E472" w14:textId="77777777" w:rsidR="00873DCB" w:rsidRDefault="00873DCB" w:rsidP="00873DCB">
      <w:pPr>
        <w:rPr>
          <w:lang w:val="pl-PL"/>
        </w:rPr>
      </w:pPr>
      <w:r>
        <w:rPr>
          <w:lang w:val="pl-PL"/>
        </w:rPr>
        <w:t xml:space="preserve">Stella Maris może kontynuować takie odwiedzanie statków jedynie z Waszej pomocy – Wasza szczodrość pomaga kapelanom i woluntariuszom wspierać ponad 137,000 marynarzy w portach Wielkiej Brytanii, a także odwiedzić 70,000 statków w portach świata. </w:t>
      </w:r>
    </w:p>
    <w:p w14:paraId="0F29AA88" w14:textId="77777777" w:rsidR="00873DCB" w:rsidRDefault="00873DCB" w:rsidP="00873DCB">
      <w:pPr>
        <w:rPr>
          <w:lang w:val="pl-PL"/>
        </w:rPr>
      </w:pPr>
      <w:r>
        <w:rPr>
          <w:lang w:val="pl-PL"/>
        </w:rPr>
        <w:t>Proszę dzisiaj o wsparcie. Wasza szczodrość pomoże kontynuować to dzieło i dzięki Wam będzie ono wzrastać. Abyśmy byli wyrazem miłości Boga, pomagając i przynosząc wytchnienie utrudzonym marynarzom i rybakom.</w:t>
      </w:r>
    </w:p>
    <w:p w14:paraId="4C7FD0F6" w14:textId="77777777" w:rsidR="00873DCB" w:rsidRDefault="00873DCB" w:rsidP="00873DCB">
      <w:pPr>
        <w:rPr>
          <w:lang w:val="pl-PL"/>
        </w:rPr>
      </w:pPr>
    </w:p>
    <w:p w14:paraId="5E8057FD" w14:textId="77777777" w:rsidR="00873DCB" w:rsidRPr="004245D1" w:rsidRDefault="00873DCB" w:rsidP="00873DCB">
      <w:pPr>
        <w:rPr>
          <w:lang w:val="pl-PL"/>
        </w:rPr>
      </w:pPr>
      <w:r>
        <w:rPr>
          <w:lang w:val="pl-PL"/>
        </w:rPr>
        <w:t>Aby złożyć ofiarę, proszę:</w:t>
      </w:r>
    </w:p>
    <w:p w14:paraId="7CBC70F4" w14:textId="77777777" w:rsidR="00873DCB" w:rsidRPr="00F11C4F" w:rsidRDefault="00873DCB" w:rsidP="00873DCB">
      <w:pPr>
        <w:rPr>
          <w:lang w:val="pl-PL"/>
        </w:rPr>
      </w:pPr>
      <w:r w:rsidRPr="00F11C4F">
        <w:rPr>
          <w:lang w:val="pl-PL"/>
        </w:rPr>
        <w:t xml:space="preserve">• Text SEA to 70460 aby ofiarować £5; </w:t>
      </w:r>
      <w:r>
        <w:rPr>
          <w:lang w:val="pl-PL"/>
        </w:rPr>
        <w:t>lub</w:t>
      </w:r>
    </w:p>
    <w:p w14:paraId="64463DFE" w14:textId="77777777" w:rsidR="00873DCB" w:rsidRDefault="00873DCB" w:rsidP="00873DCB">
      <w:pPr>
        <w:rPr>
          <w:lang w:val="pl-PL"/>
        </w:rPr>
      </w:pPr>
      <w:r w:rsidRPr="005F6CE4">
        <w:rPr>
          <w:lang w:val="pl-PL"/>
        </w:rPr>
        <w:t xml:space="preserve">• Zabierz kopertę, jeśli </w:t>
      </w:r>
      <w:r>
        <w:rPr>
          <w:lang w:val="pl-PL"/>
        </w:rPr>
        <w:t xml:space="preserve">pracujesz i </w:t>
      </w:r>
      <w:r w:rsidRPr="005F6CE4">
        <w:rPr>
          <w:lang w:val="pl-PL"/>
        </w:rPr>
        <w:t xml:space="preserve">płacisz podatek, </w:t>
      </w:r>
      <w:r>
        <w:rPr>
          <w:lang w:val="pl-PL"/>
        </w:rPr>
        <w:t>Twoja ofiara bedzie dzięki temu zwiększona o dalsze</w:t>
      </w:r>
      <w:r w:rsidRPr="00D26491">
        <w:rPr>
          <w:lang w:val="pl-PL"/>
        </w:rPr>
        <w:t xml:space="preserve"> 25%</w:t>
      </w:r>
      <w:r>
        <w:rPr>
          <w:lang w:val="pl-PL"/>
        </w:rPr>
        <w:t>.</w:t>
      </w:r>
    </w:p>
    <w:p w14:paraId="75C53520" w14:textId="77777777" w:rsidR="00873DCB" w:rsidRDefault="00873DCB" w:rsidP="00873DCB">
      <w:pPr>
        <w:rPr>
          <w:lang w:val="pl-PL"/>
        </w:rPr>
      </w:pPr>
    </w:p>
    <w:p w14:paraId="2994167F" w14:textId="77777777" w:rsidR="00873DCB" w:rsidRDefault="00873DCB" w:rsidP="00873DCB">
      <w:pPr>
        <w:rPr>
          <w:lang w:val="pl-PL"/>
        </w:rPr>
      </w:pPr>
      <w:r>
        <w:rPr>
          <w:lang w:val="pl-PL"/>
        </w:rPr>
        <w:t>Jedynie dzięki Twojej pomocy Stella Maris może kontynuować to dzieło Kościoła.</w:t>
      </w:r>
    </w:p>
    <w:p w14:paraId="312FC201" w14:textId="77777777" w:rsidR="00873DCB" w:rsidRPr="005D7D05" w:rsidRDefault="00873DCB" w:rsidP="00873DCB">
      <w:pPr>
        <w:rPr>
          <w:lang w:val="pl-PL"/>
        </w:rPr>
      </w:pPr>
      <w:r>
        <w:rPr>
          <w:lang w:val="pl-PL"/>
        </w:rPr>
        <w:t>Dziękuję bardzo!</w:t>
      </w:r>
    </w:p>
    <w:p w14:paraId="30251467" w14:textId="2783F90B" w:rsidR="00AF47DA" w:rsidRDefault="00AF47DA" w:rsidP="009A22FE">
      <w:pPr>
        <w:pStyle w:val="BasicParagraph"/>
        <w:suppressAutoHyphens/>
        <w:jc w:val="both"/>
      </w:pPr>
    </w:p>
    <w:sectPr w:rsidR="00AF47DA" w:rsidSect="009A22F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5919B" w14:textId="77777777" w:rsidR="007C54E3" w:rsidRDefault="007C54E3" w:rsidP="006F0D5A">
      <w:pPr>
        <w:spacing w:after="0" w:line="240" w:lineRule="auto"/>
      </w:pPr>
      <w:r>
        <w:separator/>
      </w:r>
    </w:p>
  </w:endnote>
  <w:endnote w:type="continuationSeparator" w:id="0">
    <w:p w14:paraId="334EA5A7" w14:textId="77777777" w:rsidR="007C54E3" w:rsidRDefault="007C54E3" w:rsidP="006F0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5792B" w14:textId="77777777" w:rsidR="009A22FE" w:rsidRDefault="009A22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24813" w14:textId="4E5D75EF" w:rsidR="00B42F25" w:rsidRDefault="00B42F25">
    <w:pPr>
      <w:pStyle w:val="Footer"/>
    </w:pPr>
  </w:p>
  <w:p w14:paraId="7CACAD23" w14:textId="3A4D8F60" w:rsidR="00B42F25" w:rsidRDefault="00B42F25">
    <w:pPr>
      <w:pStyle w:val="Footer"/>
    </w:pPr>
    <w:r>
      <w:rPr>
        <w:noProof/>
      </w:rPr>
      <w:drawing>
        <wp:inline distT="0" distB="0" distL="0" distR="0" wp14:anchorId="4C821710" wp14:editId="6F34E040">
          <wp:extent cx="6649294" cy="922020"/>
          <wp:effectExtent l="0" t="0" r="0" b="0"/>
          <wp:docPr id="1312377317" name="Picture 3" descr="A screen shot of a phon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2377317" name="Picture 3" descr="A screen shot of a phon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2399" cy="9224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FC7C9" w14:textId="77777777" w:rsidR="009A22FE" w:rsidRDefault="009A22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9A395" w14:textId="77777777" w:rsidR="007C54E3" w:rsidRDefault="007C54E3" w:rsidP="006F0D5A">
      <w:pPr>
        <w:spacing w:after="0" w:line="240" w:lineRule="auto"/>
      </w:pPr>
      <w:r>
        <w:separator/>
      </w:r>
    </w:p>
  </w:footnote>
  <w:footnote w:type="continuationSeparator" w:id="0">
    <w:p w14:paraId="68A71193" w14:textId="77777777" w:rsidR="007C54E3" w:rsidRDefault="007C54E3" w:rsidP="006F0D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D9735" w14:textId="77777777" w:rsidR="009A22FE" w:rsidRDefault="009A22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E1C7B" w14:textId="77777777" w:rsidR="006F0D5A" w:rsidRDefault="006F0D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758DB" w14:textId="77777777" w:rsidR="009A22FE" w:rsidRDefault="009A22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yNjUzNDUwNDYzNTAyUdpeDU4uLM/DyQAsNaAGkh4igsAAAA"/>
  </w:docVars>
  <w:rsids>
    <w:rsidRoot w:val="006F0D5A"/>
    <w:rsid w:val="00097E6D"/>
    <w:rsid w:val="006F0D5A"/>
    <w:rsid w:val="007C54E3"/>
    <w:rsid w:val="00873DCB"/>
    <w:rsid w:val="009A22FE"/>
    <w:rsid w:val="00AF47DA"/>
    <w:rsid w:val="00B4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9170E"/>
  <w15:chartTrackingRefBased/>
  <w15:docId w15:val="{F7FB9B0D-F2D4-48F2-ABBF-200562BF5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6F0D5A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0D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D5A"/>
  </w:style>
  <w:style w:type="paragraph" w:styleId="Footer">
    <w:name w:val="footer"/>
    <w:basedOn w:val="Normal"/>
    <w:link w:val="FooterChar"/>
    <w:uiPriority w:val="99"/>
    <w:unhideWhenUsed/>
    <w:rsid w:val="006F0D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D5A"/>
  </w:style>
  <w:style w:type="character" w:customStyle="1" w:styleId="Heading1Char">
    <w:name w:val="Heading 1 Char"/>
    <w:basedOn w:val="DefaultParagraphFont"/>
    <w:link w:val="Heading1"/>
    <w:uiPriority w:val="9"/>
    <w:rsid w:val="00B42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Eustace</dc:creator>
  <cp:keywords/>
  <dc:description/>
  <cp:lastModifiedBy>Sarah Eustace</cp:lastModifiedBy>
  <cp:revision>2</cp:revision>
  <dcterms:created xsi:type="dcterms:W3CDTF">2023-07-05T11:12:00Z</dcterms:created>
  <dcterms:modified xsi:type="dcterms:W3CDTF">2023-07-05T11:12:00Z</dcterms:modified>
</cp:coreProperties>
</file>